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604E" w:rsidRDefault="00FE604E" w:rsidP="00FE604E">
      <w:pPr>
        <w:pStyle w:val="NoSpacing"/>
        <w:rPr>
          <w:lang w:val="en"/>
        </w:rPr>
      </w:pPr>
      <w:bookmarkStart w:id="0" w:name="_GoBack"/>
      <w:bookmarkEnd w:id="0"/>
    </w:p>
    <w:p w:rsidR="00FE604E" w:rsidRDefault="00FE604E" w:rsidP="00FE604E">
      <w:pPr>
        <w:pStyle w:val="NoSpacing"/>
        <w:rPr>
          <w:lang w:val="en"/>
        </w:rPr>
      </w:pPr>
    </w:p>
    <w:p w:rsidR="00F16975" w:rsidRPr="00280204" w:rsidRDefault="00F16975" w:rsidP="00FE604E">
      <w:pPr>
        <w:pStyle w:val="Heading1"/>
        <w:jc w:val="center"/>
        <w:rPr>
          <w:sz w:val="36"/>
          <w:szCs w:val="36"/>
          <w:u w:val="single"/>
          <w:lang w:val="en"/>
        </w:rPr>
      </w:pPr>
      <w:r w:rsidRPr="00280204">
        <w:rPr>
          <w:sz w:val="36"/>
          <w:szCs w:val="36"/>
          <w:u w:val="single"/>
          <w:lang w:val="en"/>
        </w:rPr>
        <w:t>Examples of support worker support</w:t>
      </w:r>
    </w:p>
    <w:p w:rsidR="00D27398" w:rsidRDefault="00D27398" w:rsidP="00D26CB2">
      <w:pPr>
        <w:pStyle w:val="NoSpacing"/>
        <w:rPr>
          <w:lang w:val="en"/>
        </w:rPr>
      </w:pPr>
    </w:p>
    <w:p w:rsidR="008B34E2" w:rsidRPr="00280204" w:rsidRDefault="00A57473" w:rsidP="00FE604E">
      <w:pPr>
        <w:jc w:val="center"/>
        <w:rPr>
          <w:sz w:val="24"/>
          <w:szCs w:val="24"/>
          <w:lang w:val="en"/>
        </w:rPr>
      </w:pPr>
      <w:r w:rsidRPr="00280204">
        <w:rPr>
          <w:sz w:val="24"/>
          <w:szCs w:val="24"/>
          <w:lang w:val="en"/>
        </w:rPr>
        <w:t>Support workers can help with many things and they all have different skills. For example, they could be a c</w:t>
      </w:r>
      <w:r w:rsidR="00DD64E8" w:rsidRPr="00280204">
        <w:rPr>
          <w:sz w:val="24"/>
          <w:szCs w:val="24"/>
          <w:lang w:val="en"/>
        </w:rPr>
        <w:t xml:space="preserve">oach, mentor, teacher, study buddy, </w:t>
      </w:r>
      <w:r w:rsidRPr="00280204">
        <w:rPr>
          <w:sz w:val="24"/>
          <w:szCs w:val="24"/>
          <w:lang w:val="en"/>
        </w:rPr>
        <w:t xml:space="preserve">or </w:t>
      </w:r>
      <w:r w:rsidR="00DD64E8" w:rsidRPr="00280204">
        <w:rPr>
          <w:sz w:val="24"/>
          <w:szCs w:val="24"/>
          <w:lang w:val="en"/>
        </w:rPr>
        <w:t>medical support.</w:t>
      </w:r>
    </w:p>
    <w:p w:rsidR="00D26CB2" w:rsidRPr="00D26CB2" w:rsidRDefault="00D26CB2" w:rsidP="00DF069E">
      <w:pPr>
        <w:keepNext/>
        <w:keepLines/>
        <w:spacing w:before="240" w:after="0"/>
        <w:jc w:val="center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  <w:lang w:val="en"/>
        </w:rPr>
      </w:pPr>
      <w:r w:rsidRPr="00D26CB2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  <w:lang w:val="en"/>
        </w:rPr>
        <w:t>Personal care</w:t>
      </w:r>
    </w:p>
    <w:p w:rsidR="00F31D73" w:rsidRPr="00280204" w:rsidRDefault="00D26CB2" w:rsidP="00DF069E">
      <w:pPr>
        <w:jc w:val="center"/>
        <w:rPr>
          <w:sz w:val="24"/>
          <w:szCs w:val="24"/>
          <w:lang w:val="en"/>
        </w:rPr>
      </w:pPr>
      <w:r w:rsidRPr="00D26CB2">
        <w:rPr>
          <w:sz w:val="24"/>
          <w:szCs w:val="24"/>
          <w:lang w:val="en"/>
        </w:rPr>
        <w:t>Showering, toileting and mealtime assistance at home or in the community</w:t>
      </w:r>
    </w:p>
    <w:p w:rsidR="00F31D73" w:rsidRPr="005965FB" w:rsidRDefault="00F31D73" w:rsidP="00DF069E">
      <w:pPr>
        <w:jc w:val="center"/>
      </w:pPr>
      <w:r w:rsidRPr="005965FB">
        <w:rPr>
          <w:noProof/>
          <w:lang w:eastAsia="en-AU"/>
        </w:rPr>
        <w:drawing>
          <wp:inline distT="0" distB="0" distL="0" distR="0">
            <wp:extent cx="1057275" cy="1057275"/>
            <wp:effectExtent l="0" t="0" r="0" b="0"/>
            <wp:docPr id="8" name="Picture 8" descr="A bath with overhead sh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ath with overhead shower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CB2" w:rsidRPr="00D26CB2" w:rsidRDefault="00D26CB2" w:rsidP="00DF069E">
      <w:pPr>
        <w:keepNext/>
        <w:keepLines/>
        <w:spacing w:before="240" w:after="0"/>
        <w:jc w:val="center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  <w:lang w:val="en"/>
        </w:rPr>
      </w:pPr>
      <w:r w:rsidRPr="00D26CB2"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  <w:lang w:val="en"/>
        </w:rPr>
        <w:t>In-home care</w:t>
      </w:r>
    </w:p>
    <w:p w:rsidR="00F31D73" w:rsidRPr="00280204" w:rsidRDefault="00D26CB2" w:rsidP="00DF069E">
      <w:pPr>
        <w:jc w:val="center"/>
        <w:rPr>
          <w:sz w:val="24"/>
          <w:szCs w:val="24"/>
          <w:lang w:val="en"/>
        </w:rPr>
      </w:pPr>
      <w:r w:rsidRPr="00D26CB2">
        <w:rPr>
          <w:sz w:val="24"/>
          <w:szCs w:val="24"/>
          <w:lang w:val="en"/>
        </w:rPr>
        <w:t>Help with morning and evening routines, medical prompts, and meal preparation</w:t>
      </w:r>
    </w:p>
    <w:p w:rsidR="00F31D73" w:rsidRPr="009E79C2" w:rsidRDefault="00F31D73" w:rsidP="00DF069E">
      <w:pPr>
        <w:jc w:val="center"/>
      </w:pPr>
      <w:r w:rsidRPr="009E79C2">
        <w:rPr>
          <w:noProof/>
          <w:lang w:eastAsia="en-AU"/>
        </w:rPr>
        <w:drawing>
          <wp:inline distT="0" distB="0" distL="0" distR="0">
            <wp:extent cx="1190625" cy="1190625"/>
            <wp:effectExtent l="0" t="0" r="0" b="0"/>
            <wp:docPr id="7" name="Picture 7" descr="A teapot" title="Teap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teapot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CB2" w:rsidRPr="00D26CB2" w:rsidRDefault="00D26CB2" w:rsidP="00DF069E">
      <w:pPr>
        <w:pStyle w:val="Heading1"/>
        <w:jc w:val="center"/>
        <w:rPr>
          <w:sz w:val="28"/>
          <w:szCs w:val="28"/>
          <w:lang w:val="en"/>
        </w:rPr>
      </w:pPr>
      <w:r w:rsidRPr="00D26CB2">
        <w:rPr>
          <w:sz w:val="28"/>
          <w:szCs w:val="28"/>
          <w:lang w:val="en"/>
        </w:rPr>
        <w:t>Help around the house</w:t>
      </w:r>
    </w:p>
    <w:p w:rsidR="00536EB3" w:rsidRPr="00280204" w:rsidRDefault="00D26CB2" w:rsidP="00DF069E">
      <w:pPr>
        <w:jc w:val="center"/>
        <w:rPr>
          <w:sz w:val="24"/>
          <w:szCs w:val="24"/>
        </w:rPr>
      </w:pPr>
      <w:r w:rsidRPr="00280204">
        <w:rPr>
          <w:sz w:val="24"/>
          <w:szCs w:val="24"/>
        </w:rPr>
        <w:t>Cleaning, yard maintenance, and home-office duties</w:t>
      </w:r>
      <w:r w:rsidR="00280204" w:rsidRPr="00280204">
        <w:rPr>
          <w:sz w:val="24"/>
          <w:szCs w:val="24"/>
        </w:rPr>
        <w:t>.</w:t>
      </w:r>
    </w:p>
    <w:p w:rsidR="00F31D73" w:rsidRPr="009E79C2" w:rsidRDefault="00F31D73" w:rsidP="00DF069E">
      <w:pPr>
        <w:jc w:val="center"/>
      </w:pPr>
      <w:r w:rsidRPr="009E79C2">
        <w:rPr>
          <w:noProof/>
          <w:lang w:eastAsia="en-AU"/>
        </w:rPr>
        <w:drawing>
          <wp:inline distT="0" distB="0" distL="0" distR="0">
            <wp:extent cx="1123950" cy="1123950"/>
            <wp:effectExtent l="0" t="0" r="0" b="0"/>
            <wp:docPr id="6" name="Picture 6" descr="A domestic cleaning spray bott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domestic cleaning spray bottle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CB2" w:rsidRPr="00D26CB2" w:rsidRDefault="00D26CB2" w:rsidP="00DF069E">
      <w:pPr>
        <w:pStyle w:val="Heading1"/>
        <w:jc w:val="center"/>
        <w:rPr>
          <w:sz w:val="28"/>
          <w:szCs w:val="28"/>
        </w:rPr>
      </w:pPr>
      <w:r w:rsidRPr="00D26CB2">
        <w:rPr>
          <w:sz w:val="28"/>
          <w:szCs w:val="28"/>
          <w:lang w:val="en"/>
        </w:rPr>
        <w:t>Transport</w:t>
      </w:r>
    </w:p>
    <w:p w:rsidR="007B1703" w:rsidRPr="00280204" w:rsidRDefault="00D26CB2" w:rsidP="00DF069E">
      <w:pPr>
        <w:jc w:val="center"/>
        <w:rPr>
          <w:sz w:val="24"/>
          <w:szCs w:val="24"/>
        </w:rPr>
      </w:pPr>
      <w:r w:rsidRPr="00280204">
        <w:rPr>
          <w:sz w:val="24"/>
          <w:szCs w:val="24"/>
        </w:rPr>
        <w:t>Help to get your chores done or travel from A to B.</w:t>
      </w:r>
    </w:p>
    <w:p w:rsidR="00CE0821" w:rsidRDefault="00F31D73" w:rsidP="00CE0821">
      <w:pPr>
        <w:jc w:val="center"/>
        <w:rPr>
          <w:lang w:val="en"/>
        </w:rPr>
      </w:pPr>
      <w:r w:rsidRPr="009E79C2">
        <w:rPr>
          <w:noProof/>
          <w:lang w:eastAsia="en-AU"/>
        </w:rPr>
        <w:drawing>
          <wp:inline distT="0" distB="0" distL="0" distR="0">
            <wp:extent cx="1114425" cy="1114425"/>
            <wp:effectExtent l="0" t="0" r="0" b="0"/>
            <wp:docPr id="5" name="Picture 5" descr="A hatchback c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hatchback car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703" w:rsidRPr="008B34E2" w:rsidRDefault="007B1703" w:rsidP="008B34E2">
      <w:pPr>
        <w:jc w:val="right"/>
        <w:rPr>
          <w:lang w:val="en"/>
        </w:rPr>
      </w:pPr>
    </w:p>
    <w:p w:rsidR="008B34E2" w:rsidRDefault="008B34E2" w:rsidP="00FE604E">
      <w:pPr>
        <w:pStyle w:val="NoSpacing"/>
        <w:rPr>
          <w:lang w:val="en"/>
        </w:rPr>
      </w:pPr>
    </w:p>
    <w:p w:rsidR="00FE604E" w:rsidRDefault="00FE604E" w:rsidP="00FE604E">
      <w:pPr>
        <w:pStyle w:val="NoSpacing"/>
        <w:rPr>
          <w:lang w:val="en"/>
        </w:rPr>
      </w:pPr>
    </w:p>
    <w:p w:rsidR="00FE604E" w:rsidRDefault="00FE604E" w:rsidP="00FE604E">
      <w:pPr>
        <w:pStyle w:val="NoSpacing"/>
        <w:rPr>
          <w:lang w:val="en"/>
        </w:rPr>
      </w:pPr>
    </w:p>
    <w:p w:rsidR="008B34E2" w:rsidRPr="008B34E2" w:rsidRDefault="008B34E2" w:rsidP="00DF069E">
      <w:pPr>
        <w:pStyle w:val="Heading1"/>
        <w:jc w:val="center"/>
        <w:rPr>
          <w:sz w:val="28"/>
          <w:szCs w:val="28"/>
          <w:lang w:val="en"/>
        </w:rPr>
      </w:pPr>
      <w:r w:rsidRPr="008B34E2">
        <w:rPr>
          <w:sz w:val="28"/>
          <w:szCs w:val="28"/>
          <w:lang w:val="en"/>
        </w:rPr>
        <w:t>Therapy support</w:t>
      </w:r>
    </w:p>
    <w:p w:rsidR="007B1703" w:rsidRPr="00280204" w:rsidRDefault="008B34E2" w:rsidP="00DF069E">
      <w:pPr>
        <w:jc w:val="center"/>
        <w:rPr>
          <w:sz w:val="24"/>
          <w:szCs w:val="24"/>
        </w:rPr>
      </w:pPr>
      <w:r w:rsidRPr="00280204">
        <w:rPr>
          <w:sz w:val="24"/>
          <w:szCs w:val="24"/>
        </w:rPr>
        <w:t>Support to plan, practice, and enjoy your therapy.</w:t>
      </w:r>
    </w:p>
    <w:p w:rsidR="007B1703" w:rsidRDefault="00F31D73" w:rsidP="00DF069E">
      <w:pPr>
        <w:jc w:val="center"/>
      </w:pPr>
      <w:r w:rsidRPr="009E79C2">
        <w:rPr>
          <w:noProof/>
          <w:lang w:eastAsia="en-AU"/>
        </w:rPr>
        <w:drawing>
          <wp:inline distT="0" distB="0" distL="0" distR="0">
            <wp:extent cx="981075" cy="981075"/>
            <wp:effectExtent l="0" t="0" r="0" b="0"/>
            <wp:docPr id="4" name="Picture 4" descr="A clipboard with pe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clipboard with pencil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34E2" w:rsidRPr="008B34E2" w:rsidRDefault="008B34E2" w:rsidP="00DF069E">
      <w:pPr>
        <w:pStyle w:val="Heading1"/>
        <w:jc w:val="center"/>
        <w:rPr>
          <w:sz w:val="28"/>
          <w:szCs w:val="28"/>
          <w:lang w:val="en"/>
        </w:rPr>
      </w:pPr>
      <w:r w:rsidRPr="008B34E2">
        <w:rPr>
          <w:sz w:val="28"/>
          <w:szCs w:val="28"/>
          <w:lang w:val="en"/>
        </w:rPr>
        <w:t>Out and about</w:t>
      </w:r>
    </w:p>
    <w:p w:rsidR="007B1703" w:rsidRPr="00280204" w:rsidRDefault="008B34E2" w:rsidP="00DF069E">
      <w:pPr>
        <w:jc w:val="center"/>
        <w:rPr>
          <w:sz w:val="24"/>
          <w:szCs w:val="24"/>
          <w:lang w:val="en"/>
        </w:rPr>
      </w:pPr>
      <w:r w:rsidRPr="00280204">
        <w:rPr>
          <w:sz w:val="24"/>
          <w:szCs w:val="24"/>
          <w:lang w:val="en"/>
        </w:rPr>
        <w:t>Support to get out, take a class, exercise, volunteer or go to gatherings.</w:t>
      </w:r>
    </w:p>
    <w:p w:rsidR="00F31D73" w:rsidRPr="009E79C2" w:rsidRDefault="00F31D73" w:rsidP="00DF069E">
      <w:pPr>
        <w:jc w:val="center"/>
      </w:pPr>
      <w:r w:rsidRPr="009E79C2">
        <w:rPr>
          <w:noProof/>
          <w:lang w:eastAsia="en-AU"/>
        </w:rPr>
        <w:drawing>
          <wp:inline distT="0" distB="0" distL="0" distR="0">
            <wp:extent cx="1057275" cy="1057275"/>
            <wp:effectExtent l="0" t="0" r="0" b="0"/>
            <wp:docPr id="3" name="Picture 3" descr="A backp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backpack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0572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34E2" w:rsidRPr="008B34E2" w:rsidRDefault="008B34E2" w:rsidP="00DF069E">
      <w:pPr>
        <w:pStyle w:val="Heading1"/>
        <w:jc w:val="center"/>
        <w:rPr>
          <w:sz w:val="28"/>
          <w:szCs w:val="28"/>
          <w:lang w:val="en"/>
        </w:rPr>
      </w:pPr>
      <w:r w:rsidRPr="008B34E2">
        <w:rPr>
          <w:sz w:val="28"/>
          <w:szCs w:val="28"/>
          <w:lang w:val="en"/>
        </w:rPr>
        <w:t>Specialist (high needs)</w:t>
      </w:r>
    </w:p>
    <w:p w:rsidR="007B1703" w:rsidRPr="00280204" w:rsidRDefault="008B34E2" w:rsidP="00DF069E">
      <w:pPr>
        <w:jc w:val="center"/>
        <w:rPr>
          <w:sz w:val="24"/>
          <w:szCs w:val="24"/>
          <w:lang w:val="en"/>
        </w:rPr>
      </w:pPr>
      <w:r w:rsidRPr="00280204">
        <w:rPr>
          <w:sz w:val="24"/>
          <w:szCs w:val="24"/>
          <w:lang w:val="en"/>
        </w:rPr>
        <w:t>High needs support for more complex, personal requirements.</w:t>
      </w:r>
    </w:p>
    <w:p w:rsidR="007B1703" w:rsidRPr="008B34E2" w:rsidRDefault="00F31D73" w:rsidP="00DF069E">
      <w:pPr>
        <w:jc w:val="center"/>
      </w:pPr>
      <w:r w:rsidRPr="009E79C2">
        <w:rPr>
          <w:noProof/>
          <w:lang w:eastAsia="en-AU"/>
        </w:rPr>
        <w:drawing>
          <wp:inline distT="0" distB="0" distL="0" distR="0">
            <wp:extent cx="1257300" cy="1257300"/>
            <wp:effectExtent l="0" t="0" r="0" b="0"/>
            <wp:docPr id="2" name="Picture 2" descr="A framed certific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framed certificate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34E2" w:rsidRPr="008B34E2" w:rsidRDefault="008B34E2" w:rsidP="00DF069E">
      <w:pPr>
        <w:pStyle w:val="Heading1"/>
        <w:jc w:val="center"/>
        <w:rPr>
          <w:sz w:val="28"/>
          <w:szCs w:val="28"/>
          <w:lang w:val="en"/>
        </w:rPr>
      </w:pPr>
      <w:r w:rsidRPr="008B34E2">
        <w:rPr>
          <w:sz w:val="28"/>
          <w:szCs w:val="28"/>
          <w:lang w:val="en"/>
        </w:rPr>
        <w:t>Education and employment</w:t>
      </w:r>
    </w:p>
    <w:p w:rsidR="00F31D73" w:rsidRPr="00280204" w:rsidRDefault="008B34E2" w:rsidP="00DF069E">
      <w:pPr>
        <w:jc w:val="center"/>
        <w:rPr>
          <w:sz w:val="24"/>
          <w:szCs w:val="24"/>
          <w:lang w:val="en"/>
        </w:rPr>
      </w:pPr>
      <w:r w:rsidRPr="00280204">
        <w:rPr>
          <w:sz w:val="24"/>
          <w:szCs w:val="24"/>
          <w:lang w:val="en"/>
        </w:rPr>
        <w:t>Coaching to help you achieve your goals at school, college, or work.</w:t>
      </w:r>
    </w:p>
    <w:p w:rsidR="00F31D73" w:rsidRDefault="00F31D73" w:rsidP="00DF069E">
      <w:pPr>
        <w:jc w:val="center"/>
      </w:pPr>
      <w:r w:rsidRPr="009E79C2">
        <w:rPr>
          <w:noProof/>
          <w:lang w:eastAsia="en-AU"/>
        </w:rPr>
        <w:drawing>
          <wp:inline distT="0" distB="0" distL="0" distR="0">
            <wp:extent cx="1343025" cy="1343025"/>
            <wp:effectExtent l="0" t="0" r="0" b="0"/>
            <wp:docPr id="1" name="Picture 1" descr="A graduation 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graduation hat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34E2" w:rsidRDefault="008B34E2" w:rsidP="00F31D73"/>
    <w:p w:rsidR="00FE604E" w:rsidRPr="009E79C2" w:rsidRDefault="00FE604E" w:rsidP="00F31D73"/>
    <w:p w:rsidR="00143530" w:rsidRDefault="00143530" w:rsidP="008B34E2">
      <w:pPr>
        <w:jc w:val="right"/>
      </w:pPr>
    </w:p>
    <w:sectPr w:rsidR="00143530" w:rsidSect="00CE0821">
      <w:footerReference w:type="default" r:id="rId23"/>
      <w:pgSz w:w="11906" w:h="16838"/>
      <w:pgMar w:top="720" w:right="720" w:bottom="720" w:left="720" w:header="22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4D25" w:rsidRDefault="00A94D25" w:rsidP="00974061">
      <w:pPr>
        <w:spacing w:after="0" w:line="240" w:lineRule="auto"/>
      </w:pPr>
      <w:r>
        <w:separator/>
      </w:r>
    </w:p>
  </w:endnote>
  <w:endnote w:type="continuationSeparator" w:id="0">
    <w:p w:rsidR="00A94D25" w:rsidRDefault="00A94D25" w:rsidP="00974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484124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81661" w:rsidRDefault="00B81661" w:rsidP="00CE0821">
        <w:pPr>
          <w:pStyle w:val="Footer"/>
          <w:pBdr>
            <w:top w:val="single" w:sz="4" w:space="0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735C" w:rsidRPr="00EE735C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74061" w:rsidRDefault="00CE0821" w:rsidP="00CE0821">
    <w:pPr>
      <w:pStyle w:val="Footer"/>
      <w:jc w:val="right"/>
    </w:pPr>
    <w:r>
      <w:rPr>
        <w:noProof/>
        <w:lang w:eastAsia="en-AU"/>
      </w:rPr>
      <w:drawing>
        <wp:inline distT="0" distB="0" distL="0" distR="0" wp14:anchorId="41D07C6B">
          <wp:extent cx="2426335" cy="694690"/>
          <wp:effectExtent l="0" t="0" r="0" b="0"/>
          <wp:docPr id="11" name="Picture 11" descr="AFDO Disability Loop logo made up of 3 triangles (brown, teal &amp; green) with rounded corners overlapping each other with “afdo” in the middle in white lettering.  Next to the logo is the wording &quot;Disability Loop&quot; and below that it says &quot;Are you in the loop?&quot;" title="Afdo Disability Loo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33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4D25" w:rsidRDefault="00A94D25" w:rsidP="00974061">
      <w:pPr>
        <w:spacing w:after="0" w:line="240" w:lineRule="auto"/>
      </w:pPr>
      <w:r>
        <w:separator/>
      </w:r>
    </w:p>
  </w:footnote>
  <w:footnote w:type="continuationSeparator" w:id="0">
    <w:p w:rsidR="00A94D25" w:rsidRDefault="00A94D25" w:rsidP="009740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cxMTY2MTa3NLJU0lEKTi0uzszPAykwrAUAIPE6viwAAAA="/>
  </w:docVars>
  <w:rsids>
    <w:rsidRoot w:val="00F31D73"/>
    <w:rsid w:val="00143530"/>
    <w:rsid w:val="001C07C8"/>
    <w:rsid w:val="0022391F"/>
    <w:rsid w:val="00280204"/>
    <w:rsid w:val="00312B72"/>
    <w:rsid w:val="00443635"/>
    <w:rsid w:val="005234BD"/>
    <w:rsid w:val="00536EB3"/>
    <w:rsid w:val="005965FB"/>
    <w:rsid w:val="007B1703"/>
    <w:rsid w:val="0080566F"/>
    <w:rsid w:val="008B34E2"/>
    <w:rsid w:val="008E3441"/>
    <w:rsid w:val="009603B7"/>
    <w:rsid w:val="00974061"/>
    <w:rsid w:val="009E79C2"/>
    <w:rsid w:val="00A57473"/>
    <w:rsid w:val="00A94D25"/>
    <w:rsid w:val="00B81661"/>
    <w:rsid w:val="00BC1B4E"/>
    <w:rsid w:val="00CE0821"/>
    <w:rsid w:val="00D26CB2"/>
    <w:rsid w:val="00D27398"/>
    <w:rsid w:val="00DD64E8"/>
    <w:rsid w:val="00DF069E"/>
    <w:rsid w:val="00EE735C"/>
    <w:rsid w:val="00F16975"/>
    <w:rsid w:val="00F31D73"/>
    <w:rsid w:val="00FC770C"/>
    <w:rsid w:val="00FE6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4F237E1D-5DFB-4F20-AA5C-594E5B0F2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17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1D7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170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C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CB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26CB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40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061"/>
  </w:style>
  <w:style w:type="paragraph" w:styleId="Footer">
    <w:name w:val="footer"/>
    <w:basedOn w:val="Normal"/>
    <w:link w:val="FooterChar"/>
    <w:uiPriority w:val="99"/>
    <w:unhideWhenUsed/>
    <w:rsid w:val="009740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0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1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9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0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51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367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514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998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340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116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976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2825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2866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0941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479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9203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381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089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0736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7702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493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3934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3875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1713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hireup.com.au/transport/" TargetMode="Externa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https://hireup.com.au/education-and-employment/" TargetMode="External"/><Relationship Id="rId7" Type="http://schemas.openxmlformats.org/officeDocument/2006/relationships/hyperlink" Target="https://hireup.com.au/personal-care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hireup.com.au/out-and-about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hireup.com.au/help-around-the-house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hireup.com.au/therapy-support/" TargetMode="External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hyperlink" Target="https://hireup.com.au/specialised-complex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ireup.com.au/in-home-care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11D40-1145-4CFE-866F-A958734B0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0</Words>
  <Characters>74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.Mandy</dc:creator>
  <cp:keywords/>
  <dc:description/>
  <cp:lastModifiedBy>Premier.Tech</cp:lastModifiedBy>
  <cp:revision>2</cp:revision>
  <cp:lastPrinted>2019-11-26T03:58:00Z</cp:lastPrinted>
  <dcterms:created xsi:type="dcterms:W3CDTF">2020-05-17T16:44:00Z</dcterms:created>
  <dcterms:modified xsi:type="dcterms:W3CDTF">2020-05-17T16:44:00Z</dcterms:modified>
</cp:coreProperties>
</file>